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b1404b59f0f68b0c9658e5e2039cb6d88b16867"/>
    <w:p>
      <w:pPr>
        <w:pStyle w:val="Heading1"/>
      </w:pPr>
      <w:r>
        <w:t xml:space="preserve">Statement of Purpose for Telecommunication Engineer Position</w:t>
      </w:r>
    </w:p>
    <w:p>
      <w:pPr>
        <w:pStyle w:val="FirstParagraph"/>
      </w:pPr>
      <w:r>
        <w:t xml:space="preserve">As a dedicated telecommunications professional with a profound commitment to advancing Nigeria's digital infrastructure, I am submitting this Statement of Purpose to express my enthusiastic application for the Telecommunication Engineer position within Abuja, Nigeria. My career trajectory has been meticulously aligned with the transformative opportunities present in Nigeria's rapidly evolving telecommunications landscape, and I am eager to contribute my expertise to the vibrant ecosystem centered in our nation's capital.</w:t>
      </w:r>
    </w:p>
    <w:p>
      <w:pPr>
        <w:pStyle w:val="BodyText"/>
      </w:pPr>
      <w:r>
        <w:t xml:space="preserve">My academic foundation in Telecommunications Engineering from Ahmadu Bello University, Zaria (2018-2023), provided me with rigorous theoretical grounding complemented by hands-on laboratory experience. Courses such as Wireless Communication Systems, Network Protocols, and Optical Fiber Communications equipped me to understand complex telecommunication networks. However, it was during my internship at MTN Nigeria's Abuja Network Operations Center that I truly grasped the operational dynamics of Nigeria's telecommunications infrastructure. Witnessing firsthand how strategic network planning prevented service disruptions during peak usage hours in the Federal Capital Territory solidified my resolve to specialize in this field within Nigeria Abuja.</w:t>
      </w:r>
    </w:p>
    <w:p>
      <w:pPr>
        <w:pStyle w:val="BodyText"/>
      </w:pPr>
      <w:r>
        <w:t xml:space="preserve">During my professional tenure at Airtel Nigeria (2023-Present), I have contributed significantly to critical projects that directly impact Abuja's connectivity. As a Junior Telecommunication Engineer, I participated in the 5G network expansion initiative covering major commercial districts like Wuse Area 5 and Garki. My responsibilities included conducting RF optimization tests using TEMS Investigation software, analyzing drive test data to identify coverage gaps, and collaborating with field technicians for antenna adjustments. This project successfully improved average download speeds by 40% across the targeted zones – a tangible contribution to Nigeria's National Digital Economy Policy goals. Moreover, my work on the fiber optic backbone upgrade connecting Abuja's government institutions demonstrated how robust infrastructure underpins public service delivery in our capital city.</w:t>
      </w:r>
    </w:p>
    <w:p>
      <w:pPr>
        <w:pStyle w:val="BodyText"/>
      </w:pPr>
      <w:r>
        <w:t xml:space="preserve">What sets me apart is my contextual understanding of Nigeria Abuja's unique telecommunications challenges. The Federal Capital Territory presents a complex environment with high population density, diverse topography, and critical government installations requiring fail-safe communications. I've studied how factors like the seasonal rainfall patterns in Abuja affect signal propagation and have developed mitigation strategies using adaptive antenna systems. My recent certification in "Telecom Disaster Management" through the Nigerian Communications Commission (NCC) further demonstrates my commitment to ensuring network resilience during emergencies – a critical capability for any Telecommunication Engineer serving Nigeria's administrative heartland.</w:t>
      </w:r>
    </w:p>
    <w:p>
      <w:pPr>
        <w:pStyle w:val="BodyText"/>
      </w:pPr>
      <w:r>
        <w:t xml:space="preserve">My professional philosophy centers on the belief that telecommunications must serve as the backbone of national development. In Abuja, where government initiatives like the Smart City Project and National Broadband Plan are accelerating, I see an unprecedented opportunity to bridge connectivity gaps. I am particularly inspired by Nigeria's ambition to become Africa's leading digital economy hub by 2030 – a vision that requires world-class telecommunications infrastructure precisely in Abuja as the policy-making nerve center. My technical skills in network design using Cisco Packet Tracer and Python-based automation scripts for predictive maintenance align perfectly with these strategic objectives.</w:t>
      </w:r>
    </w:p>
    <w:p>
      <w:pPr>
        <w:pStyle w:val="BodyText"/>
      </w:pPr>
      <w:r>
        <w:t xml:space="preserve">I recognize that becoming an effective Telecommunication Engineer in Nigeria Abuja demands more than technical proficiency. It requires cultural intelligence and community engagement – understanding how telecommunication services impact diverse populations from government officials to rural communities connecting via mobile money. During my community outreach program with the Abuja Metropolitan Area Transport Authority (AMATA), I designed a low-cost wireless solution for real-time traffic monitoring, demonstrating how telecommunications can solve local challenges. This experience reinforced my belief that technology must be human-centered, especially in a multicultural environment like Nigeria Abuja.</w:t>
      </w:r>
    </w:p>
    <w:p>
      <w:pPr>
        <w:pStyle w:val="BodyText"/>
      </w:pPr>
      <w:r>
        <w:t xml:space="preserve">Looking ahead, my career trajectory is clearly mapped toward contributing to Nigeria's digital transformation from the strategic vantage point of Abuja. I aim to progress from field engineering roles to network architecture design, ultimately supporting the development of next-generation IoT frameworks for smart city applications in our capital. My immediate goal is to join an organization that values innovation while respecting Nigeria's unique infrastructure constraints – where I can apply my skills in fiber deployment, spectrum management, and network security within the Abuja context.</w:t>
      </w:r>
    </w:p>
    <w:p>
      <w:pPr>
        <w:pStyle w:val="BodyText"/>
      </w:pPr>
      <w:r>
        <w:t xml:space="preserve">This Statement of Purpose represents not merely an application, but a declaration of commitment to Nigeria's telecommunications future. Having witnessed how reliable connectivity enables everything from telemedicine services at UPHIL Hospital to mobile banking in local markets across Abuja, I understand the profound impact our work has on national progress. The challenges are significant – from optimizing network efficiency amid Abuja's dense urban sprawl to ensuring cybersecurity for critical government systems – but these are precisely the challenges that excite me as a Telecommunication Engineer.</w:t>
      </w:r>
    </w:p>
    <w:p>
      <w:pPr>
        <w:pStyle w:val="BodyText"/>
      </w:pPr>
      <w:r>
        <w:t xml:space="preserve">I am particularly drawn to this opportunity because it represents the convergence of my technical expertise, cultural understanding, and developmental aspirations. Nigeria Abuja is more than a location; it is the epicenter where telecommunications strategy meets national implementation. I am confident that my proactive approach to network optimization, combined with my deep appreciation for Nigeria's digital ambitions, will enable me to make immediate contributions while growing into a leadership role within your organization.</w:t>
      </w:r>
    </w:p>
    <w:p>
      <w:pPr>
        <w:pStyle w:val="BodyText"/>
      </w:pPr>
      <w:r>
        <w:t xml:space="preserve">In conclusion, this Statement of Purpose serves as my formal commitment to elevating telecommunications services in Nigeria Abuja through technical excellence and strategic vision. I am ready to bring my passion for network innovation, my experience in high-stakes telecommunications environments, and my unwavering dedication to Nigeria's digital future to your team. I eagerly anticipate the opportunity to discuss how my skills as a Telecommunication Engineer can support your mission of building a connected, resilient Abuja that serves as a model for Africa's digital transform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Nigeria Abuja</dc:title>
  <dc:creator/>
  <cp:keywords/>
  <dcterms:created xsi:type="dcterms:W3CDTF">2026-07-23T04:49:34Z</dcterms:created>
  <dcterms:modified xsi:type="dcterms:W3CDTF">2026-07-23T04:49:34Z</dcterms:modified>
</cp:coreProperties>
</file>

<file path=docProps/custom.xml><?xml version="1.0" encoding="utf-8"?>
<Properties xmlns="http://schemas.openxmlformats.org/officeDocument/2006/custom-properties" xmlns:vt="http://schemas.openxmlformats.org/officeDocument/2006/docPropsVTypes"/>
</file>